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405D5" w14:textId="77777777" w:rsidR="007146C9" w:rsidRPr="007146C9" w:rsidRDefault="007146C9" w:rsidP="007146C9">
      <w:pPr>
        <w:pStyle w:val="Default"/>
        <w:spacing w:before="240" w:after="240"/>
        <w:jc w:val="center"/>
        <w:rPr>
          <w:rFonts w:asciiTheme="minorHAnsi" w:hAnsiTheme="minorHAnsi" w:cstheme="minorHAnsi"/>
          <w:b/>
          <w:color w:val="auto"/>
          <w:sz w:val="32"/>
        </w:rPr>
      </w:pPr>
      <w:r w:rsidRPr="007146C9">
        <w:rPr>
          <w:rFonts w:asciiTheme="minorHAnsi" w:hAnsiTheme="minorHAnsi" w:cstheme="minorHAnsi"/>
          <w:b/>
          <w:sz w:val="32"/>
        </w:rPr>
        <w:t>Presentation Release and License</w:t>
      </w:r>
    </w:p>
    <w:p w14:paraId="603065D0" w14:textId="14BC987F" w:rsidR="007146C9" w:rsidRPr="007146C9" w:rsidRDefault="007146C9" w:rsidP="007146C9">
      <w:pPr>
        <w:pStyle w:val="CM5"/>
        <w:spacing w:after="0"/>
        <w:ind w:right="463"/>
        <w:jc w:val="both"/>
        <w:rPr>
          <w:rFonts w:asciiTheme="minorHAnsi" w:hAnsiTheme="minorHAnsi" w:cstheme="minorHAnsi"/>
          <w:color w:val="000000"/>
        </w:rPr>
      </w:pPr>
      <w:r w:rsidRPr="007146C9">
        <w:rPr>
          <w:rFonts w:asciiTheme="minorHAnsi" w:hAnsiTheme="minorHAnsi" w:cstheme="minorHAnsi"/>
          <w:color w:val="000000"/>
        </w:rPr>
        <w:t xml:space="preserve">I understand that </w:t>
      </w:r>
      <w:r w:rsidRPr="00B97F69">
        <w:rPr>
          <w:rFonts w:asciiTheme="minorHAnsi" w:hAnsiTheme="minorHAnsi" w:cstheme="minorHAnsi"/>
          <w:color w:val="000000"/>
        </w:rPr>
        <w:t xml:space="preserve">this release form applies only to materials delivered at the </w:t>
      </w:r>
      <w:r w:rsidR="00A07A8A" w:rsidRPr="00A07A8A">
        <w:rPr>
          <w:rFonts w:asciiTheme="minorHAnsi" w:hAnsiTheme="minorHAnsi" w:cstheme="minorHAnsi"/>
          <w:b/>
          <w:bCs/>
          <w:color w:val="000000"/>
        </w:rPr>
        <w:t xml:space="preserve">“Insert event name here” </w:t>
      </w:r>
      <w:r w:rsidRPr="00B97F69">
        <w:rPr>
          <w:rFonts w:asciiTheme="minorHAnsi" w:hAnsiTheme="minorHAnsi" w:cstheme="minorHAnsi"/>
          <w:color w:val="000000"/>
        </w:rPr>
        <w:t>and</w:t>
      </w:r>
      <w:r w:rsidRPr="007146C9">
        <w:rPr>
          <w:rFonts w:asciiTheme="minorHAnsi" w:hAnsiTheme="minorHAnsi" w:cstheme="minorHAnsi"/>
          <w:color w:val="000000"/>
        </w:rPr>
        <w:t xml:space="preserve"> that this release in no way prohibits me from using my own material in any manner I so desire. </w:t>
      </w:r>
    </w:p>
    <w:p w14:paraId="3BBEC790" w14:textId="5384B310" w:rsidR="007146C9" w:rsidRPr="007146C9" w:rsidRDefault="007146C9" w:rsidP="007146C9">
      <w:pPr>
        <w:pStyle w:val="CM5"/>
        <w:spacing w:before="240" w:after="0"/>
        <w:jc w:val="both"/>
        <w:rPr>
          <w:rFonts w:asciiTheme="minorHAnsi" w:hAnsiTheme="minorHAnsi" w:cstheme="minorHAnsi"/>
          <w:color w:val="000000"/>
        </w:rPr>
      </w:pPr>
      <w:r w:rsidRPr="007146C9">
        <w:rPr>
          <w:rFonts w:asciiTheme="minorHAnsi" w:hAnsiTheme="minorHAnsi" w:cstheme="minorHAnsi"/>
          <w:color w:val="000000"/>
        </w:rPr>
        <w:t>I hereby grant to the Society of Research Administrators International (hereafter “SRA</w:t>
      </w:r>
      <w:r w:rsidR="00FC0A11">
        <w:rPr>
          <w:rFonts w:asciiTheme="minorHAnsi" w:hAnsiTheme="minorHAnsi" w:cstheme="minorHAnsi"/>
          <w:color w:val="000000"/>
        </w:rPr>
        <w:t>I</w:t>
      </w:r>
      <w:r w:rsidRPr="007146C9">
        <w:rPr>
          <w:rFonts w:asciiTheme="minorHAnsi" w:hAnsiTheme="minorHAnsi" w:cstheme="minorHAnsi"/>
          <w:color w:val="000000"/>
        </w:rPr>
        <w:t xml:space="preserve">”) a </w:t>
      </w:r>
      <w:r w:rsidR="005406F7">
        <w:rPr>
          <w:rFonts w:asciiTheme="minorHAnsi" w:hAnsiTheme="minorHAnsi" w:cstheme="minorHAnsi"/>
          <w:color w:val="000000"/>
        </w:rPr>
        <w:t xml:space="preserve">non-exclusive </w:t>
      </w:r>
      <w:r w:rsidRPr="007146C9">
        <w:rPr>
          <w:rFonts w:asciiTheme="minorHAnsi" w:hAnsiTheme="minorHAnsi" w:cstheme="minorHAnsi"/>
          <w:color w:val="000000"/>
        </w:rPr>
        <w:t>license to use the Presentation(s) identified below, including all written materials, audio and visual elements, tangible objects, and any recording of oral statements made or provided in connection with the Presentation. This license also gives SRA</w:t>
      </w:r>
      <w:r w:rsidR="00FC0A11">
        <w:rPr>
          <w:rFonts w:asciiTheme="minorHAnsi" w:hAnsiTheme="minorHAnsi" w:cstheme="minorHAnsi"/>
          <w:color w:val="000000"/>
        </w:rPr>
        <w:t>I</w:t>
      </w:r>
      <w:r w:rsidRPr="007146C9">
        <w:rPr>
          <w:rFonts w:asciiTheme="minorHAnsi" w:hAnsiTheme="minorHAnsi" w:cstheme="minorHAnsi"/>
          <w:color w:val="000000"/>
        </w:rPr>
        <w:t xml:space="preserve"> the right to copy the materials, post them on its website, in whole or in part, and to incorporate the Presentation, in whole or in part, into other works.  </w:t>
      </w:r>
    </w:p>
    <w:p w14:paraId="20FAA17A" w14:textId="4E5A5412" w:rsidR="007146C9" w:rsidRPr="007146C9" w:rsidRDefault="007146C9" w:rsidP="007146C9">
      <w:pPr>
        <w:pStyle w:val="CM2"/>
        <w:spacing w:before="240" w:line="240" w:lineRule="auto"/>
        <w:jc w:val="both"/>
        <w:rPr>
          <w:rFonts w:asciiTheme="minorHAnsi" w:hAnsiTheme="minorHAnsi" w:cstheme="minorHAnsi"/>
          <w:color w:val="000000"/>
        </w:rPr>
      </w:pPr>
      <w:r w:rsidRPr="007146C9">
        <w:rPr>
          <w:rFonts w:asciiTheme="minorHAnsi" w:hAnsiTheme="minorHAnsi" w:cstheme="minorHAnsi"/>
          <w:color w:val="000000"/>
        </w:rPr>
        <w:t xml:space="preserve">I represent and </w:t>
      </w:r>
      <w:proofErr w:type="gramStart"/>
      <w:r w:rsidRPr="007146C9">
        <w:rPr>
          <w:rFonts w:asciiTheme="minorHAnsi" w:hAnsiTheme="minorHAnsi" w:cstheme="minorHAnsi"/>
          <w:color w:val="000000"/>
        </w:rPr>
        <w:t>warrant</w:t>
      </w:r>
      <w:proofErr w:type="gramEnd"/>
      <w:r w:rsidRPr="007146C9">
        <w:rPr>
          <w:rFonts w:asciiTheme="minorHAnsi" w:hAnsiTheme="minorHAnsi" w:cstheme="minorHAnsi"/>
          <w:color w:val="000000"/>
        </w:rPr>
        <w:t xml:space="preserve"> that I have the right and authority to convey this non-exclusive license to SRA</w:t>
      </w:r>
      <w:r w:rsidR="00FC0A11">
        <w:rPr>
          <w:rFonts w:asciiTheme="minorHAnsi" w:hAnsiTheme="minorHAnsi" w:cstheme="minorHAnsi"/>
          <w:color w:val="000000"/>
        </w:rPr>
        <w:t>I</w:t>
      </w:r>
      <w:r w:rsidRPr="007146C9">
        <w:rPr>
          <w:rFonts w:asciiTheme="minorHAnsi" w:hAnsiTheme="minorHAnsi" w:cstheme="minorHAnsi"/>
          <w:color w:val="000000"/>
        </w:rPr>
        <w:t>. I also represent and warrant that, to the best of my knowledge, the Presentation contains no material that the publication of which would violate any copyright or other proprietary right of any other person or entity. I represent and warrant that if I am using another person or entity’s material or partial material, I have received written permission. I acknowledge that SRA</w:t>
      </w:r>
      <w:r w:rsidR="00887A75">
        <w:rPr>
          <w:rFonts w:asciiTheme="minorHAnsi" w:hAnsiTheme="minorHAnsi" w:cstheme="minorHAnsi"/>
          <w:color w:val="000000"/>
        </w:rPr>
        <w:t>I</w:t>
      </w:r>
      <w:r w:rsidRPr="007146C9">
        <w:rPr>
          <w:rFonts w:asciiTheme="minorHAnsi" w:hAnsiTheme="minorHAnsi" w:cstheme="minorHAnsi"/>
          <w:color w:val="000000"/>
        </w:rPr>
        <w:t xml:space="preserve"> is relying on these representations and warranties in agreeing to publish the Presentation. However, I acknowledge that this agreement does not constitute a guarantee that the Presentation will be published by SRA</w:t>
      </w:r>
      <w:r w:rsidR="00FC0A11">
        <w:rPr>
          <w:rFonts w:asciiTheme="minorHAnsi" w:hAnsiTheme="minorHAnsi" w:cstheme="minorHAnsi"/>
          <w:color w:val="000000"/>
        </w:rPr>
        <w:t>I</w:t>
      </w:r>
      <w:r w:rsidRPr="007146C9">
        <w:rPr>
          <w:rFonts w:asciiTheme="minorHAnsi" w:hAnsiTheme="minorHAnsi" w:cstheme="minorHAnsi"/>
          <w:color w:val="000000"/>
        </w:rPr>
        <w:t xml:space="preserve">. </w:t>
      </w:r>
      <w:bookmarkStart w:id="0" w:name="date"/>
    </w:p>
    <w:p w14:paraId="4A1187B5" w14:textId="77777777" w:rsidR="007146C9" w:rsidRDefault="007146C9" w:rsidP="007146C9">
      <w:pPr>
        <w:spacing w:before="240"/>
        <w:rPr>
          <w:rFonts w:cstheme="minorHAnsi"/>
          <w:sz w:val="24"/>
          <w:szCs w:val="24"/>
        </w:rPr>
      </w:pPr>
      <w:r w:rsidRPr="007146C9">
        <w:rPr>
          <w:rFonts w:cstheme="minorHAnsi"/>
          <w:sz w:val="24"/>
          <w:szCs w:val="24"/>
        </w:rPr>
        <w:t>Please sign below to indicate your agreement.</w:t>
      </w:r>
    </w:p>
    <w:p w14:paraId="1D90020C" w14:textId="77777777" w:rsidR="000926FC" w:rsidRPr="007146C9" w:rsidRDefault="000926FC" w:rsidP="007146C9">
      <w:pPr>
        <w:spacing w:before="240"/>
        <w:rPr>
          <w:rFonts w:cstheme="minorHAnsi"/>
          <w:sz w:val="24"/>
          <w:szCs w:val="24"/>
        </w:rPr>
      </w:pPr>
    </w:p>
    <w:bookmarkEnd w:id="0"/>
    <w:p w14:paraId="38AB514A" w14:textId="77777777" w:rsidR="000926FC" w:rsidRDefault="000926FC" w:rsidP="000926FC">
      <w:pPr>
        <w:spacing w:before="240"/>
        <w:jc w:val="both"/>
        <w:rPr>
          <w:rFonts w:cstheme="minorHAnsi"/>
        </w:rPr>
      </w:pPr>
      <w:r>
        <w:rPr>
          <w:rFonts w:cstheme="minorHAnsi"/>
        </w:rPr>
        <w:t>_________________________________________                                   ___________________</w:t>
      </w:r>
      <w:r>
        <w:rPr>
          <w:rFonts w:cstheme="minorHAnsi"/>
        </w:rPr>
        <w:br/>
        <w:t xml:space="preserve">Signature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Date</w:t>
      </w:r>
    </w:p>
    <w:p w14:paraId="1F5A4FF0" w14:textId="77777777" w:rsidR="000926FC" w:rsidRPr="002623A6" w:rsidRDefault="000926FC" w:rsidP="000926FC">
      <w:pPr>
        <w:spacing w:before="240"/>
        <w:jc w:val="both"/>
        <w:rPr>
          <w:rFonts w:cstheme="minorHAnsi"/>
        </w:rPr>
      </w:pPr>
      <w:r>
        <w:rPr>
          <w:rFonts w:cstheme="minorHAnsi"/>
        </w:rPr>
        <w:t>_________________________________________</w:t>
      </w:r>
      <w:r>
        <w:rPr>
          <w:rFonts w:cstheme="minorHAnsi"/>
        </w:rPr>
        <w:br/>
        <w:t xml:space="preserve">Print Name </w:t>
      </w:r>
    </w:p>
    <w:p w14:paraId="76390930" w14:textId="4D5A3066" w:rsidR="00F21521" w:rsidRPr="002623A6" w:rsidRDefault="00F21521" w:rsidP="00F21521">
      <w:pPr>
        <w:spacing w:before="240"/>
        <w:jc w:val="both"/>
        <w:rPr>
          <w:rFonts w:cstheme="minorHAnsi"/>
        </w:rPr>
      </w:pPr>
      <w:r>
        <w:rPr>
          <w:rFonts w:cstheme="minorHAnsi"/>
        </w:rPr>
        <w:t>_____________________________________________________________________________________</w:t>
      </w:r>
      <w:r>
        <w:rPr>
          <w:rFonts w:cstheme="minorHAnsi"/>
        </w:rPr>
        <w:br/>
        <w:t xml:space="preserve">Presentation Title </w:t>
      </w:r>
    </w:p>
    <w:sectPr w:rsidR="00F21521" w:rsidRPr="002623A6" w:rsidSect="007146C9">
      <w:headerReference w:type="default" r:id="rId7"/>
      <w:pgSz w:w="12240" w:h="15840"/>
      <w:pgMar w:top="1440"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C29C1" w14:textId="77777777" w:rsidR="00623D03" w:rsidRDefault="00623D03" w:rsidP="00F560F2">
      <w:pPr>
        <w:spacing w:after="0" w:line="240" w:lineRule="auto"/>
      </w:pPr>
      <w:r>
        <w:separator/>
      </w:r>
    </w:p>
  </w:endnote>
  <w:endnote w:type="continuationSeparator" w:id="0">
    <w:p w14:paraId="1C6DE729" w14:textId="77777777" w:rsidR="00623D03" w:rsidRDefault="00623D03" w:rsidP="00F56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CEA07" w14:textId="77777777" w:rsidR="00623D03" w:rsidRDefault="00623D03" w:rsidP="00F560F2">
      <w:pPr>
        <w:spacing w:after="0" w:line="240" w:lineRule="auto"/>
      </w:pPr>
      <w:r>
        <w:separator/>
      </w:r>
    </w:p>
  </w:footnote>
  <w:footnote w:type="continuationSeparator" w:id="0">
    <w:p w14:paraId="4BBB10C6" w14:textId="77777777" w:rsidR="00623D03" w:rsidRDefault="00623D03" w:rsidP="00F560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A5D96" w14:textId="77777777" w:rsidR="00E66825" w:rsidRDefault="00E66825">
    <w:pPr>
      <w:pStyle w:val="Header"/>
      <w:rPr>
        <w:highlight w:val="yellow"/>
      </w:rPr>
    </w:pPr>
    <w:r w:rsidRPr="00365218">
      <w:rPr>
        <w:noProof/>
        <w:highlight w:val="yellow"/>
      </w:rPr>
      <w:drawing>
        <wp:anchor distT="0" distB="0" distL="114300" distR="114300" simplePos="0" relativeHeight="251658240" behindDoc="0" locked="0" layoutInCell="1" allowOverlap="1" wp14:anchorId="400A3786" wp14:editId="050E4690">
          <wp:simplePos x="0" y="0"/>
          <wp:positionH relativeFrom="page">
            <wp:posOffset>774700</wp:posOffset>
          </wp:positionH>
          <wp:positionV relativeFrom="paragraph">
            <wp:posOffset>-238760</wp:posOffset>
          </wp:positionV>
          <wp:extent cx="3502025" cy="956945"/>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02025" cy="956945"/>
                  </a:xfrm>
                  <a:prstGeom prst="rect">
                    <a:avLst/>
                  </a:prstGeom>
                </pic:spPr>
              </pic:pic>
            </a:graphicData>
          </a:graphic>
          <wp14:sizeRelH relativeFrom="page">
            <wp14:pctWidth>0</wp14:pctWidth>
          </wp14:sizeRelH>
          <wp14:sizeRelV relativeFrom="page">
            <wp14:pctHeight>0</wp14:pctHeight>
          </wp14:sizeRelV>
        </wp:anchor>
      </w:drawing>
    </w:r>
  </w:p>
  <w:p w14:paraId="380517B6" w14:textId="77777777" w:rsidR="007146C9" w:rsidRDefault="007146C9">
    <w:pPr>
      <w:pStyle w:val="Header"/>
      <w:rPr>
        <w:highlight w:val="yellow"/>
      </w:rPr>
    </w:pPr>
  </w:p>
  <w:p w14:paraId="366B8140" w14:textId="77777777" w:rsidR="007146C9" w:rsidRDefault="007146C9">
    <w:pPr>
      <w:pStyle w:val="Header"/>
      <w:rPr>
        <w:highlight w:val="yellow"/>
      </w:rPr>
    </w:pPr>
  </w:p>
  <w:p w14:paraId="554A4FD0" w14:textId="77777777" w:rsidR="007146C9" w:rsidRDefault="007146C9">
    <w:pPr>
      <w:pStyle w:val="Header"/>
      <w:rPr>
        <w:highlight w:val="yellow"/>
      </w:rPr>
    </w:pPr>
  </w:p>
  <w:p w14:paraId="1EE4B70E" w14:textId="77777777" w:rsidR="007146C9" w:rsidRPr="00365218" w:rsidRDefault="007146C9">
    <w:pPr>
      <w:pStyle w:val="Header"/>
      <w:rPr>
        <w:highlight w:val="yell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07EF3"/>
    <w:multiLevelType w:val="hybridMultilevel"/>
    <w:tmpl w:val="02CCB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6B309E"/>
    <w:multiLevelType w:val="hybridMultilevel"/>
    <w:tmpl w:val="7284A4B6"/>
    <w:lvl w:ilvl="0" w:tplc="02E696B0">
      <w:start w:val="1"/>
      <w:numFmt w:val="upperRoman"/>
      <w:lvlText w:val="%1."/>
      <w:lvlJc w:val="left"/>
      <w:pPr>
        <w:ind w:left="990" w:hanging="720"/>
      </w:pPr>
      <w:rPr>
        <w:rFonts w:cs="Times New Roman" w:hint="default"/>
        <w:b/>
      </w:rPr>
    </w:lvl>
    <w:lvl w:ilvl="1" w:tplc="8F94931E">
      <w:start w:val="1"/>
      <w:numFmt w:val="lowerLetter"/>
      <w:lvlText w:val="%2."/>
      <w:lvlJc w:val="left"/>
      <w:pPr>
        <w:ind w:left="1440" w:hanging="360"/>
      </w:pPr>
      <w:rPr>
        <w:rFonts w:cs="Times New Roman"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C7D538D"/>
    <w:multiLevelType w:val="hybridMultilevel"/>
    <w:tmpl w:val="8B8635F8"/>
    <w:lvl w:ilvl="0" w:tplc="04090015">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333343542">
    <w:abstractNumId w:val="1"/>
  </w:num>
  <w:num w:numId="2" w16cid:durableId="626546403">
    <w:abstractNumId w:val="2"/>
  </w:num>
  <w:num w:numId="3" w16cid:durableId="184566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zAzMjaxNDCzNLdU0lEKTi0uzszPAykwrgUA9c7KOiwAAAA="/>
  </w:docVars>
  <w:rsids>
    <w:rsidRoot w:val="00F560F2"/>
    <w:rsid w:val="000647D8"/>
    <w:rsid w:val="00071DE1"/>
    <w:rsid w:val="000926FC"/>
    <w:rsid w:val="000C1A1D"/>
    <w:rsid w:val="000F364A"/>
    <w:rsid w:val="0023291B"/>
    <w:rsid w:val="002A177B"/>
    <w:rsid w:val="002C4360"/>
    <w:rsid w:val="002F6602"/>
    <w:rsid w:val="00325FED"/>
    <w:rsid w:val="00363AD2"/>
    <w:rsid w:val="00365218"/>
    <w:rsid w:val="0036524D"/>
    <w:rsid w:val="003A3FA6"/>
    <w:rsid w:val="003B6948"/>
    <w:rsid w:val="004010C6"/>
    <w:rsid w:val="00483D77"/>
    <w:rsid w:val="004A4FBE"/>
    <w:rsid w:val="0050075B"/>
    <w:rsid w:val="005406F7"/>
    <w:rsid w:val="005C58DA"/>
    <w:rsid w:val="00610F21"/>
    <w:rsid w:val="00623D03"/>
    <w:rsid w:val="006D7303"/>
    <w:rsid w:val="007146C9"/>
    <w:rsid w:val="00747204"/>
    <w:rsid w:val="00753152"/>
    <w:rsid w:val="00756E36"/>
    <w:rsid w:val="00761A85"/>
    <w:rsid w:val="007A1FAA"/>
    <w:rsid w:val="007E1B1C"/>
    <w:rsid w:val="007F2741"/>
    <w:rsid w:val="00833894"/>
    <w:rsid w:val="00840173"/>
    <w:rsid w:val="00887A75"/>
    <w:rsid w:val="008C4072"/>
    <w:rsid w:val="009904F1"/>
    <w:rsid w:val="009C3AA2"/>
    <w:rsid w:val="00A07A8A"/>
    <w:rsid w:val="00A47C83"/>
    <w:rsid w:val="00A63B11"/>
    <w:rsid w:val="00A70D89"/>
    <w:rsid w:val="00A7711A"/>
    <w:rsid w:val="00B111BD"/>
    <w:rsid w:val="00B11DEE"/>
    <w:rsid w:val="00B123D1"/>
    <w:rsid w:val="00B942E1"/>
    <w:rsid w:val="00B97F69"/>
    <w:rsid w:val="00C16697"/>
    <w:rsid w:val="00C168C7"/>
    <w:rsid w:val="00C91AFF"/>
    <w:rsid w:val="00CD6F57"/>
    <w:rsid w:val="00D63B50"/>
    <w:rsid w:val="00DA17BF"/>
    <w:rsid w:val="00E32920"/>
    <w:rsid w:val="00E66825"/>
    <w:rsid w:val="00E74632"/>
    <w:rsid w:val="00E83E67"/>
    <w:rsid w:val="00EF3AE6"/>
    <w:rsid w:val="00F21521"/>
    <w:rsid w:val="00F42CD1"/>
    <w:rsid w:val="00F45E35"/>
    <w:rsid w:val="00F560F2"/>
    <w:rsid w:val="00F756CA"/>
    <w:rsid w:val="00FA35D1"/>
    <w:rsid w:val="00FB5C99"/>
    <w:rsid w:val="00FC0A11"/>
    <w:rsid w:val="00FF4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2266A"/>
  <w15:chartTrackingRefBased/>
  <w15:docId w15:val="{AD0ED95C-DD2D-4CA1-92B7-FBDC1D4F5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60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0F2"/>
  </w:style>
  <w:style w:type="paragraph" w:styleId="Footer">
    <w:name w:val="footer"/>
    <w:basedOn w:val="Normal"/>
    <w:link w:val="FooterChar"/>
    <w:uiPriority w:val="99"/>
    <w:unhideWhenUsed/>
    <w:rsid w:val="00F560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0F2"/>
  </w:style>
  <w:style w:type="paragraph" w:styleId="ListParagraph">
    <w:name w:val="List Paragraph"/>
    <w:basedOn w:val="Normal"/>
    <w:uiPriority w:val="99"/>
    <w:qFormat/>
    <w:rsid w:val="00C91AFF"/>
    <w:pPr>
      <w:spacing w:after="200" w:line="276" w:lineRule="auto"/>
      <w:ind w:left="720"/>
      <w:contextualSpacing/>
    </w:pPr>
    <w:rPr>
      <w:rFonts w:ascii="Calibri" w:eastAsia="Times New Roman" w:hAnsi="Calibri" w:cs="Times New Roman"/>
    </w:rPr>
  </w:style>
  <w:style w:type="character" w:styleId="Hyperlink">
    <w:name w:val="Hyperlink"/>
    <w:basedOn w:val="DefaultParagraphFont"/>
    <w:uiPriority w:val="99"/>
    <w:semiHidden/>
    <w:rsid w:val="00C91AFF"/>
    <w:rPr>
      <w:rFonts w:cs="Times New Roman"/>
      <w:color w:val="0000FF"/>
      <w:u w:val="single"/>
    </w:rPr>
  </w:style>
  <w:style w:type="paragraph" w:customStyle="1" w:styleId="Default">
    <w:name w:val="Default"/>
    <w:rsid w:val="007146C9"/>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5">
    <w:name w:val="CM5"/>
    <w:basedOn w:val="Default"/>
    <w:next w:val="Default"/>
    <w:uiPriority w:val="99"/>
    <w:rsid w:val="007146C9"/>
    <w:pPr>
      <w:spacing w:after="230"/>
    </w:pPr>
    <w:rPr>
      <w:color w:val="auto"/>
    </w:rPr>
  </w:style>
  <w:style w:type="paragraph" w:customStyle="1" w:styleId="CM2">
    <w:name w:val="CM2"/>
    <w:basedOn w:val="Default"/>
    <w:next w:val="Default"/>
    <w:uiPriority w:val="99"/>
    <w:rsid w:val="007146C9"/>
    <w:pPr>
      <w:spacing w:line="231" w:lineRule="atLeast"/>
    </w:pPr>
    <w:rPr>
      <w:color w:val="auto"/>
    </w:rPr>
  </w:style>
  <w:style w:type="paragraph" w:styleId="Revision">
    <w:name w:val="Revision"/>
    <w:hidden/>
    <w:uiPriority w:val="99"/>
    <w:semiHidden/>
    <w:rsid w:val="005406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yana Williams</dc:creator>
  <cp:keywords/>
  <dc:description/>
  <cp:lastModifiedBy>Katerina Kontoleon</cp:lastModifiedBy>
  <cp:revision>2</cp:revision>
  <cp:lastPrinted>2022-03-30T02:39:00Z</cp:lastPrinted>
  <dcterms:created xsi:type="dcterms:W3CDTF">2025-03-20T19:17:00Z</dcterms:created>
  <dcterms:modified xsi:type="dcterms:W3CDTF">2025-03-20T19:17:00Z</dcterms:modified>
</cp:coreProperties>
</file>